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a544bd667ae078b53a71ad29f9eef417b9664b"/>
    <w:p>
      <w:pPr>
        <w:pStyle w:val="Heading1"/>
      </w:pPr>
      <w:r>
        <w:t xml:space="preserve">Wykres waluty USD z dat od 2023-01-25 do 2023-02-23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Th7eaRne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3:17:45Z</dcterms:created>
  <dcterms:modified xsi:type="dcterms:W3CDTF">2023-02-23T1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